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7D2E" w14:textId="418A2BB8" w:rsidR="001721AD" w:rsidRPr="00010749" w:rsidRDefault="00A35CD5" w:rsidP="001721AD">
      <w:pPr>
        <w:tabs>
          <w:tab w:val="left" w:pos="9000"/>
        </w:tabs>
        <w:jc w:val="right"/>
        <w:rPr>
          <w:rFonts w:ascii="Calibri" w:hAnsi="Calibri"/>
          <w:b/>
          <w:sz w:val="16"/>
          <w:szCs w:val="16"/>
          <w:lang w:val="en-GB"/>
        </w:rPr>
      </w:pPr>
      <w:r>
        <w:rPr>
          <w:noProof/>
        </w:rPr>
        <w:drawing>
          <wp:inline distT="0" distB="0" distL="0" distR="0" wp14:anchorId="24C70A5B" wp14:editId="02E50C52">
            <wp:extent cx="2576830" cy="11430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83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01ACF" w14:textId="1B0D402B" w:rsidR="001721AD" w:rsidRPr="00C4276B" w:rsidRDefault="00A35CD5" w:rsidP="001721AD">
      <w:pPr>
        <w:rPr>
          <w:rFonts w:ascii="Calibri" w:hAnsi="Calibri"/>
          <w:b/>
          <w:sz w:val="36"/>
          <w:szCs w:val="36"/>
          <w:lang w:val="en-GB"/>
        </w:rPr>
      </w:pPr>
      <w:r>
        <w:rPr>
          <w:rFonts w:ascii="Calibri" w:hAnsi="Calibri"/>
          <w:b/>
          <w:sz w:val="36"/>
          <w:szCs w:val="36"/>
          <w:lang w:val="en-GB"/>
        </w:rPr>
        <w:t>Paint &amp; Coatings 2020</w:t>
      </w:r>
    </w:p>
    <w:p w14:paraId="0D4173E2" w14:textId="77777777" w:rsidR="00B278A4" w:rsidRPr="00B278A4" w:rsidRDefault="007637DF" w:rsidP="00B278A4">
      <w:pPr>
        <w:rPr>
          <w:rFonts w:ascii="Calibri" w:hAnsi="Calibri"/>
          <w:b/>
          <w:sz w:val="40"/>
          <w:szCs w:val="40"/>
          <w:lang w:val="en-GB"/>
        </w:rPr>
      </w:pPr>
      <w:r w:rsidRPr="00C4276B">
        <w:rPr>
          <w:rFonts w:ascii="Calibri" w:hAnsi="Calibri"/>
          <w:b/>
          <w:sz w:val="36"/>
          <w:szCs w:val="36"/>
          <w:lang w:val="en-GB"/>
        </w:rPr>
        <w:t>Advertising Form</w:t>
      </w:r>
      <w:r w:rsidR="00B278A4" w:rsidRPr="00C4276B">
        <w:rPr>
          <w:rFonts w:ascii="Calibri" w:hAnsi="Calibri"/>
          <w:b/>
          <w:sz w:val="36"/>
          <w:szCs w:val="36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  <w:t xml:space="preserve">      </w:t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</w:r>
      <w:r w:rsidR="00B278A4">
        <w:rPr>
          <w:rFonts w:ascii="Calibri" w:hAnsi="Calibri"/>
          <w:b/>
          <w:sz w:val="40"/>
          <w:szCs w:val="40"/>
          <w:lang w:val="en-GB"/>
        </w:rPr>
        <w:tab/>
        <w:t xml:space="preserve">   </w:t>
      </w:r>
      <w:r w:rsidR="00010749">
        <w:rPr>
          <w:rFonts w:ascii="Calibri" w:hAnsi="Calibri"/>
          <w:b/>
          <w:sz w:val="23"/>
          <w:szCs w:val="23"/>
          <w:lang w:val="en-GB"/>
        </w:rPr>
        <w:t>R</w:t>
      </w:r>
      <w:r w:rsidR="001721AD">
        <w:rPr>
          <w:rFonts w:ascii="Calibri" w:hAnsi="Calibri"/>
          <w:b/>
          <w:sz w:val="23"/>
          <w:szCs w:val="23"/>
          <w:lang w:val="en-GB"/>
        </w:rPr>
        <w:t>eturn to:</w:t>
      </w:r>
      <w:r w:rsidR="00010749">
        <w:rPr>
          <w:rFonts w:ascii="Calibri" w:hAnsi="Calibri"/>
          <w:b/>
          <w:sz w:val="23"/>
          <w:szCs w:val="23"/>
          <w:lang w:val="en-GB"/>
        </w:rPr>
        <w:t xml:space="preserve"> </w:t>
      </w:r>
    </w:p>
    <w:p w14:paraId="2307622C" w14:textId="77777777" w:rsidR="001721AD" w:rsidRDefault="001721AD" w:rsidP="00010749">
      <w:pPr>
        <w:jc w:val="right"/>
        <w:rPr>
          <w:rFonts w:ascii="Calibri" w:hAnsi="Calibri"/>
          <w:b/>
          <w:sz w:val="23"/>
          <w:szCs w:val="23"/>
          <w:lang w:val="en-GB"/>
        </w:rPr>
      </w:pPr>
      <w:r>
        <w:rPr>
          <w:rFonts w:ascii="Calibri" w:hAnsi="Calibri"/>
          <w:b/>
          <w:sz w:val="23"/>
          <w:szCs w:val="23"/>
          <w:lang w:val="en-GB"/>
        </w:rPr>
        <w:t xml:space="preserve">Email: </w:t>
      </w:r>
      <w:r w:rsidR="00A97742" w:rsidRPr="00A97742">
        <w:t>josezaragozano@step-exhibitions.com</w:t>
      </w:r>
      <w:r w:rsidR="00A97742">
        <w:t xml:space="preserve"> </w:t>
      </w:r>
    </w:p>
    <w:p w14:paraId="6D4DE6E2" w14:textId="77777777" w:rsidR="007637DF" w:rsidRPr="007637DF" w:rsidRDefault="007637DF" w:rsidP="007637DF">
      <w:pPr>
        <w:rPr>
          <w:rFonts w:asciiTheme="minorHAnsi" w:hAnsiTheme="minorHAnsi" w:cs="Arial"/>
          <w:b/>
          <w:spacing w:val="-10"/>
          <w:sz w:val="36"/>
          <w:szCs w:val="36"/>
          <w:lang w:val="en-GB"/>
        </w:rPr>
      </w:pPr>
      <w:r w:rsidRPr="007637DF">
        <w:rPr>
          <w:rFonts w:asciiTheme="minorHAnsi" w:hAnsiTheme="minorHAnsi" w:cs="Arial"/>
          <w:b/>
          <w:spacing w:val="-10"/>
          <w:sz w:val="36"/>
          <w:szCs w:val="36"/>
          <w:lang w:val="en-GB"/>
        </w:rPr>
        <w:t>Advertising in the Exhibition Catalogue</w:t>
      </w:r>
    </w:p>
    <w:p w14:paraId="609F4F15" w14:textId="77777777" w:rsidR="00631119" w:rsidRDefault="00631119" w:rsidP="007637DF">
      <w:pPr>
        <w:rPr>
          <w:rFonts w:asciiTheme="minorHAnsi" w:hAnsiTheme="minorHAnsi" w:cs="Arial"/>
          <w:b/>
          <w:spacing w:val="-10"/>
          <w:sz w:val="23"/>
          <w:szCs w:val="23"/>
          <w:lang w:val="en-GB"/>
        </w:rPr>
      </w:pPr>
    </w:p>
    <w:p w14:paraId="5AA9B085" w14:textId="1374AF4E" w:rsidR="007637DF" w:rsidRPr="007637DF" w:rsidRDefault="007637DF" w:rsidP="007637DF">
      <w:pP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</w:pP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The official </w:t>
      </w:r>
      <w:r w:rsidR="00A35CD5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Paint &amp; Coatings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Exhibition C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atalogue will be availa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ble to all 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visitors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and exhibitors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during the event.</w:t>
      </w:r>
      <w:r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 xml:space="preserve"> </w:t>
      </w:r>
      <w:r w:rsidRPr="007637DF">
        <w:rPr>
          <w:rFonts w:asciiTheme="minorHAnsi" w:hAnsiTheme="minorHAnsi" w:cs="Arial"/>
          <w:color w:val="000000"/>
          <w:spacing w:val="-10"/>
          <w:sz w:val="23"/>
          <w:szCs w:val="23"/>
          <w:lang w:val="en-GB"/>
        </w:rPr>
        <w:t>Please ensure you guarantee a premium position within the catalogue by returning this form promptly.</w:t>
      </w:r>
    </w:p>
    <w:p w14:paraId="3AE5BAA1" w14:textId="77777777" w:rsidR="007637DF" w:rsidRPr="007637DF" w:rsidRDefault="007637DF" w:rsidP="007637DF">
      <w:pPr>
        <w:rPr>
          <w:rFonts w:asciiTheme="minorHAnsi" w:hAnsiTheme="minorHAnsi" w:cs="Arial"/>
          <w:color w:val="000000"/>
          <w:spacing w:val="-10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25"/>
        <w:gridCol w:w="4963"/>
        <w:gridCol w:w="1548"/>
        <w:gridCol w:w="1536"/>
      </w:tblGrid>
      <w:tr w:rsidR="007637DF" w:rsidRPr="007637DF" w14:paraId="3FA371F3" w14:textId="77777777" w:rsidTr="00F20D06">
        <w:tc>
          <w:tcPr>
            <w:tcW w:w="1951" w:type="dxa"/>
            <w:shd w:val="clear" w:color="auto" w:fill="auto"/>
          </w:tcPr>
          <w:p w14:paraId="1A3583F0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  <w:t>Company Name: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121352AD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A576B14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  <w:t>Stand No: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</w:tcPr>
          <w:p w14:paraId="56B38288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4DC6F4FC" w14:textId="77777777" w:rsidTr="00F20D06">
        <w:tc>
          <w:tcPr>
            <w:tcW w:w="1951" w:type="dxa"/>
            <w:shd w:val="clear" w:color="auto" w:fill="auto"/>
          </w:tcPr>
          <w:p w14:paraId="7C57493F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8237" w:type="dxa"/>
            <w:gridSpan w:val="3"/>
            <w:shd w:val="clear" w:color="auto" w:fill="auto"/>
          </w:tcPr>
          <w:p w14:paraId="3BA1EB26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2B82F4CE" w14:textId="77777777" w:rsidTr="00F20D06">
        <w:tc>
          <w:tcPr>
            <w:tcW w:w="1951" w:type="dxa"/>
            <w:shd w:val="clear" w:color="auto" w:fill="auto"/>
          </w:tcPr>
          <w:p w14:paraId="64B13BC4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Address:</w:t>
            </w:r>
          </w:p>
        </w:tc>
        <w:tc>
          <w:tcPr>
            <w:tcW w:w="82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E4EAE55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7C5B6B74" w14:textId="77777777" w:rsidTr="00F20D06">
        <w:tc>
          <w:tcPr>
            <w:tcW w:w="1951" w:type="dxa"/>
            <w:shd w:val="clear" w:color="auto" w:fill="auto"/>
          </w:tcPr>
          <w:p w14:paraId="59F65B7A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823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B202C96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76B09EA9" w14:textId="77777777" w:rsidTr="00F20D06">
        <w:tc>
          <w:tcPr>
            <w:tcW w:w="1951" w:type="dxa"/>
            <w:shd w:val="clear" w:color="auto" w:fill="auto"/>
          </w:tcPr>
          <w:p w14:paraId="5A362FBC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Contact:</w:t>
            </w:r>
          </w:p>
        </w:tc>
        <w:tc>
          <w:tcPr>
            <w:tcW w:w="82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BD21D08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62135C2F" w14:textId="77777777" w:rsidTr="00F20D06">
        <w:tc>
          <w:tcPr>
            <w:tcW w:w="1951" w:type="dxa"/>
            <w:shd w:val="clear" w:color="auto" w:fill="auto"/>
          </w:tcPr>
          <w:p w14:paraId="70C3A2D1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823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C4A1BA5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6EA24864" w14:textId="77777777" w:rsidTr="00F20D06">
        <w:tc>
          <w:tcPr>
            <w:tcW w:w="1951" w:type="dxa"/>
            <w:shd w:val="clear" w:color="auto" w:fill="auto"/>
          </w:tcPr>
          <w:p w14:paraId="1BC46FB6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Email: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59FE5D87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E56D7AB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Telephone: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</w:tcPr>
          <w:p w14:paraId="349C6382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  <w:tr w:rsidR="007637DF" w:rsidRPr="007637DF" w14:paraId="25C05E88" w14:textId="77777777" w:rsidTr="00F20D06">
        <w:tc>
          <w:tcPr>
            <w:tcW w:w="1951" w:type="dxa"/>
            <w:shd w:val="clear" w:color="auto" w:fill="auto"/>
          </w:tcPr>
          <w:p w14:paraId="62C0202F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</w:tcBorders>
            <w:shd w:val="clear" w:color="auto" w:fill="auto"/>
          </w:tcPr>
          <w:p w14:paraId="7F9F8EA6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73085DE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0"/>
                <w:szCs w:val="20"/>
                <w:lang w:val="en-GB"/>
              </w:rPr>
            </w:pPr>
          </w:p>
        </w:tc>
        <w:tc>
          <w:tcPr>
            <w:tcW w:w="1575" w:type="dxa"/>
            <w:shd w:val="clear" w:color="auto" w:fill="auto"/>
          </w:tcPr>
          <w:p w14:paraId="0B8C7064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0"/>
                <w:szCs w:val="20"/>
                <w:lang w:val="en-GB"/>
              </w:rPr>
            </w:pPr>
          </w:p>
        </w:tc>
      </w:tr>
      <w:tr w:rsidR="007637DF" w:rsidRPr="007637DF" w14:paraId="34097D4F" w14:textId="77777777" w:rsidTr="00F20D06">
        <w:tc>
          <w:tcPr>
            <w:tcW w:w="1951" w:type="dxa"/>
            <w:shd w:val="clear" w:color="auto" w:fill="auto"/>
          </w:tcPr>
          <w:p w14:paraId="5FF755B4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  <w:r w:rsidRPr="007637DF"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  <w:t>Signed: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auto"/>
          </w:tcPr>
          <w:p w14:paraId="2E9FD37A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4480B72D" w14:textId="77777777" w:rsidR="007637DF" w:rsidRPr="007637DF" w:rsidRDefault="007637DF" w:rsidP="00F20D06">
            <w:pPr>
              <w:rPr>
                <w:rFonts w:asciiTheme="minorHAnsi" w:hAnsiTheme="minorHAnsi" w:cs="Arial"/>
                <w:spacing w:val="-10"/>
                <w:sz w:val="23"/>
                <w:szCs w:val="23"/>
                <w:lang w:val="en-GB"/>
              </w:rPr>
            </w:pPr>
          </w:p>
        </w:tc>
        <w:tc>
          <w:tcPr>
            <w:tcW w:w="1575" w:type="dxa"/>
            <w:shd w:val="clear" w:color="auto" w:fill="auto"/>
          </w:tcPr>
          <w:p w14:paraId="19001A9B" w14:textId="77777777" w:rsidR="007637DF" w:rsidRPr="007637DF" w:rsidRDefault="007637DF" w:rsidP="00F20D06">
            <w:pPr>
              <w:rPr>
                <w:rFonts w:asciiTheme="minorHAnsi" w:hAnsiTheme="minorHAnsi" w:cs="Arial"/>
                <w:color w:val="000000"/>
                <w:spacing w:val="-10"/>
                <w:sz w:val="23"/>
                <w:szCs w:val="23"/>
                <w:lang w:val="en-GB"/>
              </w:rPr>
            </w:pPr>
          </w:p>
        </w:tc>
      </w:tr>
    </w:tbl>
    <w:p w14:paraId="6B1900BC" w14:textId="77777777" w:rsidR="007637DF" w:rsidRPr="00010749" w:rsidRDefault="007637DF" w:rsidP="007637DF">
      <w:pPr>
        <w:rPr>
          <w:rFonts w:asciiTheme="minorHAnsi" w:hAnsiTheme="minorHAnsi" w:cs="Arial"/>
          <w:color w:val="000000"/>
          <w:spacing w:val="-10"/>
          <w:sz w:val="16"/>
          <w:szCs w:val="16"/>
          <w:lang w:val="en-GB"/>
        </w:rPr>
      </w:pPr>
    </w:p>
    <w:p w14:paraId="393E1F9D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23"/>
          <w:szCs w:val="23"/>
          <w:lang w:val="en-GB"/>
        </w:rPr>
      </w:pPr>
      <w:r w:rsidRPr="007637DF">
        <w:rPr>
          <w:rFonts w:asciiTheme="minorHAnsi" w:hAnsiTheme="minorHAnsi" w:cs="Arial"/>
          <w:b/>
          <w:spacing w:val="-10"/>
          <w:sz w:val="23"/>
          <w:szCs w:val="23"/>
          <w:lang w:val="en-GB"/>
        </w:rPr>
        <w:t>Advertising Rates</w:t>
      </w:r>
      <w:r w:rsidRPr="007637DF">
        <w:rPr>
          <w:rFonts w:asciiTheme="minorHAnsi" w:hAnsiTheme="minorHAnsi" w:cs="Arial"/>
          <w:b/>
          <w:spacing w:val="-10"/>
          <w:sz w:val="23"/>
          <w:szCs w:val="23"/>
          <w:lang w:val="en-GB"/>
        </w:rPr>
        <w:tab/>
      </w:r>
      <w:r w:rsidRPr="007637DF">
        <w:rPr>
          <w:rFonts w:asciiTheme="minorHAnsi" w:hAnsiTheme="minorHAnsi" w:cs="Arial"/>
          <w:spacing w:val="-10"/>
          <w:sz w:val="23"/>
          <w:szCs w:val="23"/>
          <w:lang w:val="en-GB"/>
        </w:rPr>
        <w:t>I would like to book the following advertising (please tick relevant box)</w:t>
      </w:r>
      <w:r w:rsidR="00FE5CF7">
        <w:rPr>
          <w:rFonts w:asciiTheme="minorHAnsi" w:hAnsiTheme="minorHAnsi" w:cs="Arial"/>
          <w:spacing w:val="-10"/>
          <w:sz w:val="23"/>
          <w:szCs w:val="23"/>
          <w:lang w:val="en-GB"/>
        </w:rPr>
        <w:t>:</w:t>
      </w:r>
    </w:p>
    <w:p w14:paraId="6BA8A11D" w14:textId="7BC588A2" w:rsidR="007637DF" w:rsidRPr="000172A4" w:rsidRDefault="007637DF" w:rsidP="000172A4">
      <w:pPr>
        <w:rPr>
          <w:rFonts w:asciiTheme="minorHAnsi" w:hAnsiTheme="minorHAnsi" w:cs="Arial"/>
          <w:spacing w:val="-10"/>
          <w:sz w:val="20"/>
          <w:szCs w:val="20"/>
          <w:lang w:val="en-GB"/>
        </w:rPr>
      </w:pPr>
      <w:r w:rsidRPr="007637DF">
        <w:rPr>
          <w:rFonts w:asciiTheme="minorHAnsi" w:hAnsiTheme="minorHAnsi" w:cs="Arial"/>
          <w:spacing w:val="-10"/>
          <w:sz w:val="20"/>
          <w:szCs w:val="20"/>
          <w:lang w:val="en-GB"/>
        </w:rPr>
        <w:tab/>
      </w:r>
      <w:r w:rsidRPr="007637DF">
        <w:rPr>
          <w:rFonts w:asciiTheme="minorHAnsi" w:hAnsiTheme="minorHAnsi" w:cs="Arial"/>
          <w:spacing w:val="-10"/>
          <w:sz w:val="20"/>
          <w:szCs w:val="20"/>
          <w:lang w:val="en-GB"/>
        </w:rPr>
        <w:tab/>
      </w:r>
      <w:r w:rsidRPr="007637DF">
        <w:rPr>
          <w:rFonts w:asciiTheme="minorHAnsi" w:hAnsiTheme="minorHAnsi" w:cs="Arial"/>
          <w:spacing w:val="-10"/>
          <w:sz w:val="20"/>
          <w:szCs w:val="20"/>
          <w:lang w:val="en-GB"/>
        </w:rPr>
        <w:tab/>
      </w:r>
    </w:p>
    <w:p w14:paraId="3F39BFEF" w14:textId="0EC61DC1" w:rsidR="007637DF" w:rsidRPr="00504005" w:rsidRDefault="007637DF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b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1/2 Page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A35CD5">
        <w:rPr>
          <w:rFonts w:asciiTheme="minorHAnsi" w:hAnsiTheme="minorHAnsi" w:cs="Arial"/>
          <w:spacing w:val="-10"/>
          <w:sz w:val="28"/>
          <w:szCs w:val="28"/>
          <w:lang w:val="en-GB"/>
        </w:rPr>
        <w:t>3</w:t>
      </w:r>
      <w:r w:rsidR="00CE672A">
        <w:rPr>
          <w:rFonts w:asciiTheme="minorHAnsi" w:hAnsiTheme="minorHAnsi" w:cs="Arial"/>
          <w:spacing w:val="-10"/>
          <w:sz w:val="28"/>
          <w:szCs w:val="28"/>
          <w:lang w:val="en-GB"/>
        </w:rPr>
        <w:t>95</w:t>
      </w:r>
      <w:bookmarkStart w:id="0" w:name="_GoBack"/>
      <w:bookmarkEnd w:id="0"/>
      <w:r w:rsidR="00504005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25850AF8" w14:textId="409F47B1" w:rsidR="000C47ED" w:rsidRPr="00504005" w:rsidRDefault="007637DF" w:rsidP="000C47ED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Full Page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A35CD5">
        <w:rPr>
          <w:rFonts w:asciiTheme="minorHAnsi" w:hAnsiTheme="minorHAnsi" w:cs="Arial"/>
          <w:spacing w:val="-10"/>
          <w:sz w:val="28"/>
          <w:szCs w:val="28"/>
          <w:lang w:val="en-GB"/>
        </w:rPr>
        <w:t>550</w:t>
      </w:r>
      <w:r w:rsidR="00504005"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7C028915" w14:textId="24153DDA" w:rsidR="000C47ED" w:rsidRPr="00DB538C" w:rsidRDefault="00504005" w:rsidP="000C47ED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trike/>
          <w:spacing w:val="-10"/>
          <w:sz w:val="28"/>
          <w:szCs w:val="28"/>
          <w:lang w:val="en-GB"/>
        </w:rPr>
      </w:pPr>
      <w:r w:rsidRPr="0050400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Inside Front Cover</w:t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A35CD5">
        <w:rPr>
          <w:rFonts w:asciiTheme="minorHAnsi" w:hAnsiTheme="minorHAnsi" w:cs="Arial"/>
          <w:spacing w:val="-10"/>
          <w:sz w:val="28"/>
          <w:szCs w:val="28"/>
          <w:lang w:val="en-GB"/>
        </w:rPr>
        <w:t>650</w:t>
      </w:r>
      <w:r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0851E54A" w14:textId="57CDE4EF" w:rsidR="007637DF" w:rsidRPr="00A35CD5" w:rsidRDefault="00B22F30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="00504005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Inside </w:t>
      </w:r>
      <w:r w:rsidR="007637DF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Back Cover</w:t>
      </w:r>
      <w:r w:rsidR="007637DF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Full Colour</w:t>
      </w:r>
      <w:r w:rsidR="007637DF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A35CD5">
        <w:rPr>
          <w:rFonts w:asciiTheme="minorHAnsi" w:hAnsiTheme="minorHAnsi" w:cs="Arial"/>
          <w:spacing w:val="-10"/>
          <w:sz w:val="28"/>
          <w:szCs w:val="28"/>
          <w:lang w:val="en-GB"/>
        </w:rPr>
        <w:t>650</w:t>
      </w:r>
      <w:r w:rsidR="00504005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="007637DF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48D608B2" w14:textId="78878FCD" w:rsidR="007637DF" w:rsidRPr="00A35CD5" w:rsidRDefault="00504005" w:rsidP="007637DF">
      <w:pPr>
        <w:tabs>
          <w:tab w:val="left" w:pos="426"/>
          <w:tab w:val="left" w:pos="3261"/>
          <w:tab w:val="left" w:pos="5954"/>
        </w:tabs>
        <w:rPr>
          <w:rFonts w:asciiTheme="minorHAnsi" w:hAnsiTheme="minorHAnsi" w:cs="Arial"/>
          <w:spacing w:val="-10"/>
          <w:sz w:val="28"/>
          <w:szCs w:val="28"/>
          <w:lang w:val="en-GB"/>
        </w:rPr>
      </w:pPr>
      <w:r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□</w:t>
      </w:r>
      <w:r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Outside Back Cover</w:t>
      </w:r>
      <w:r w:rsidR="000C47ED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  <w:t>Back Cover</w:t>
      </w:r>
      <w:r w:rsidR="007637DF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ab/>
      </w:r>
      <w:r w:rsidR="00A35CD5">
        <w:rPr>
          <w:rFonts w:asciiTheme="minorHAnsi" w:hAnsiTheme="minorHAnsi" w:cs="Arial"/>
          <w:spacing w:val="-10"/>
          <w:sz w:val="28"/>
          <w:szCs w:val="28"/>
          <w:lang w:val="en-GB"/>
        </w:rPr>
        <w:t>715</w:t>
      </w:r>
      <w:r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>€</w:t>
      </w:r>
      <w:r w:rsidR="007637DF" w:rsidRPr="00A35CD5">
        <w:rPr>
          <w:rFonts w:asciiTheme="minorHAnsi" w:hAnsiTheme="minorHAnsi" w:cs="Arial"/>
          <w:spacing w:val="-10"/>
          <w:sz w:val="28"/>
          <w:szCs w:val="28"/>
          <w:lang w:val="en-GB"/>
        </w:rPr>
        <w:t xml:space="preserve"> + IVA</w:t>
      </w:r>
    </w:p>
    <w:p w14:paraId="56187313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10"/>
          <w:szCs w:val="10"/>
          <w:lang w:val="en-GB"/>
        </w:rPr>
      </w:pPr>
    </w:p>
    <w:p w14:paraId="030374A6" w14:textId="77777777" w:rsidR="007637DF" w:rsidRPr="007637DF" w:rsidRDefault="007637DF" w:rsidP="007637DF">
      <w:pPr>
        <w:rPr>
          <w:rFonts w:asciiTheme="minorHAnsi" w:hAnsiTheme="minorHAnsi" w:cs="Arial"/>
          <w:spacing w:val="-10"/>
          <w:sz w:val="10"/>
          <w:szCs w:val="10"/>
          <w:lang w:val="en-GB"/>
        </w:rPr>
      </w:pPr>
    </w:p>
    <w:p w14:paraId="047E487F" w14:textId="15C88880" w:rsidR="007637DF" w:rsidRPr="007637DF" w:rsidRDefault="007637DF" w:rsidP="007637DF">
      <w:pPr>
        <w:ind w:left="2268" w:hanging="2268"/>
        <w:rPr>
          <w:rFonts w:asciiTheme="minorHAnsi" w:hAnsiTheme="minorHAnsi" w:cs="Arial"/>
          <w:spacing w:val="-10"/>
          <w:sz w:val="23"/>
          <w:szCs w:val="23"/>
          <w:lang w:val="en-GB"/>
        </w:rPr>
      </w:pPr>
    </w:p>
    <w:sectPr w:rsidR="007637DF" w:rsidRPr="007637DF" w:rsidSect="00010749">
      <w:footerReference w:type="default" r:id="rId7"/>
      <w:pgSz w:w="12240" w:h="15840"/>
      <w:pgMar w:top="567" w:right="1134" w:bottom="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56447" w14:textId="77777777" w:rsidR="0008741F" w:rsidRDefault="003B64DE">
      <w:r>
        <w:separator/>
      </w:r>
    </w:p>
  </w:endnote>
  <w:endnote w:type="continuationSeparator" w:id="0">
    <w:p w14:paraId="563E0059" w14:textId="77777777" w:rsidR="0008741F" w:rsidRDefault="003B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E6BE0" w14:textId="77777777" w:rsidR="007362D1" w:rsidRPr="00DD75FE" w:rsidRDefault="00CE672A" w:rsidP="007362D1">
    <w:pPr>
      <w:rPr>
        <w:rFonts w:ascii="Calibri" w:hAnsi="Calibri"/>
        <w:b/>
        <w:color w:val="FF0000"/>
        <w:sz w:val="23"/>
        <w:szCs w:val="23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668D9" w14:textId="77777777" w:rsidR="0008741F" w:rsidRDefault="003B64DE">
      <w:r>
        <w:separator/>
      </w:r>
    </w:p>
  </w:footnote>
  <w:footnote w:type="continuationSeparator" w:id="0">
    <w:p w14:paraId="580FF748" w14:textId="77777777" w:rsidR="0008741F" w:rsidRDefault="003B64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0NDYwNDY2AWIzIyUdpeDU4uLM/DyQAtNaAE6jTbIsAAAA"/>
  </w:docVars>
  <w:rsids>
    <w:rsidRoot w:val="001721AD"/>
    <w:rsid w:val="00010749"/>
    <w:rsid w:val="00015D2B"/>
    <w:rsid w:val="000172A4"/>
    <w:rsid w:val="00025ACC"/>
    <w:rsid w:val="0008741F"/>
    <w:rsid w:val="000C47ED"/>
    <w:rsid w:val="00161313"/>
    <w:rsid w:val="001721AD"/>
    <w:rsid w:val="0019288D"/>
    <w:rsid w:val="001D03C8"/>
    <w:rsid w:val="00273B03"/>
    <w:rsid w:val="003A33FE"/>
    <w:rsid w:val="003B64DE"/>
    <w:rsid w:val="003E5AB7"/>
    <w:rsid w:val="004114A4"/>
    <w:rsid w:val="00437C4F"/>
    <w:rsid w:val="00504005"/>
    <w:rsid w:val="00553770"/>
    <w:rsid w:val="00631119"/>
    <w:rsid w:val="00673086"/>
    <w:rsid w:val="006741AC"/>
    <w:rsid w:val="006C2F8C"/>
    <w:rsid w:val="007637DF"/>
    <w:rsid w:val="007E3E42"/>
    <w:rsid w:val="00860CA5"/>
    <w:rsid w:val="009909F7"/>
    <w:rsid w:val="009A7C01"/>
    <w:rsid w:val="00A34AAD"/>
    <w:rsid w:val="00A35CD5"/>
    <w:rsid w:val="00A97742"/>
    <w:rsid w:val="00B22F30"/>
    <w:rsid w:val="00B278A4"/>
    <w:rsid w:val="00B315C0"/>
    <w:rsid w:val="00BA0607"/>
    <w:rsid w:val="00C4276B"/>
    <w:rsid w:val="00CE672A"/>
    <w:rsid w:val="00D555A1"/>
    <w:rsid w:val="00DB538C"/>
    <w:rsid w:val="00DE089C"/>
    <w:rsid w:val="00FA6AD0"/>
    <w:rsid w:val="00FE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962A0"/>
  <w15:docId w15:val="{329EAD30-510B-49C7-BB13-0F04FE4E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721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C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CA5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8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Fields</dc:creator>
  <cp:keywords/>
  <dc:description/>
  <cp:lastModifiedBy>Jose Zaragozano</cp:lastModifiedBy>
  <cp:revision>9</cp:revision>
  <cp:lastPrinted>2018-03-13T14:50:00Z</cp:lastPrinted>
  <dcterms:created xsi:type="dcterms:W3CDTF">2019-06-20T14:53:00Z</dcterms:created>
  <dcterms:modified xsi:type="dcterms:W3CDTF">2019-06-20T15:02:00Z</dcterms:modified>
</cp:coreProperties>
</file>